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Environmental Engineer Inter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Almaty, Kazakhstan</w:t>
      </w:r>
    </w:p>
    <w:bookmarkStart w:id="21" w:name="dear-hiring-manager"/>
    <w:p>
      <w:pPr>
        <w:pStyle w:val="Heading2"/>
      </w:pPr>
      <w:r>
        <w:t xml:space="preserve">Dear Hiring Manager,</w:t>
      </w:r>
    </w:p>
    <w:p>
      <w:pPr>
        <w:pStyle w:val="FirstParagraph"/>
      </w:pPr>
      <w:r>
        <w:t xml:space="preserve">I am writing to express my enthusiastic interest in the Environmental Engineer Internship position at [Company Name] in Almaty, Kazakhstan, as advertised on [Platform where job was found - e.g., LinkedIn, University Career Portal]. As a dedicated environmental engineering student at [Your University], I have developed a profound commitment to sustainable development practices that align with the urgent environmental challenges facing Kazakhstan. This</w:t>
      </w:r>
      <w:r>
        <w:t xml:space="preserve"> </w:t>
      </w:r>
      <w:r>
        <w:rPr>
          <w:bCs/>
          <w:b/>
        </w:rPr>
        <w:t xml:space="preserve">Internship Application Letter</w:t>
      </w:r>
      <w:r>
        <w:t xml:space="preserve"> </w:t>
      </w:r>
      <w:r>
        <w:t xml:space="preserve">serves as my formal proposal for contributing to your mission of advancing ecological stewardship in the heart of Central Asia, particularly within the dynamic urban landscape of</w:t>
      </w:r>
      <w:r>
        <w:t xml:space="preserve"> </w:t>
      </w:r>
      <w:r>
        <w:rPr>
          <w:bCs/>
          <w:b/>
        </w:rPr>
        <w:t xml:space="preserve">Kazakhstan Almaty</w:t>
      </w:r>
      <w:r>
        <w:t xml:space="preserve">.</w:t>
      </w:r>
    </w:p>
    <w:p>
      <w:pPr>
        <w:pStyle w:val="BodyText"/>
      </w:pPr>
      <w:r>
        <w:t xml:space="preserve">My academic journey has centered on solving complex environmental problems through scientific rigor and practical innovation. At [Your University], I completed coursework including Advanced Water Quality Engineering, Waste Management Systems, Environmental Impact Assessment, and GIS Applications in Environmental Planning – all directly applicable to the work conducted by your organization in Almaty. My capstone project focused on developing a low-cost wastewater treatment system for semi-arid regions using locally available materials; this research was particularly relevant given Kazakhstan's growing water security concerns and Almaty's position as a major urban center facing increasing pressure on its natural resources. I utilized field sampling techniques along the Ishim River in Almaty during my research, which deepened my understanding of regional hydrological challenges and fostered my respect for Kazakhstan’s unique environmental context.</w:t>
      </w:r>
    </w:p>
    <w:p>
      <w:pPr>
        <w:pStyle w:val="BodyText"/>
      </w:pPr>
      <w:r>
        <w:t xml:space="preserve">What excites me most about this opportunity is the chance to apply classroom knowledge within the specific environmental ecosystem of</w:t>
      </w:r>
      <w:r>
        <w:t xml:space="preserve"> </w:t>
      </w:r>
      <w:r>
        <w:rPr>
          <w:bCs/>
          <w:b/>
        </w:rPr>
        <w:t xml:space="preserve">Kazakhstan Almaty</w:t>
      </w:r>
      <w:r>
        <w:t xml:space="preserve">. I have closely followed your organization's initiatives in urban green infrastructure and air quality management, particularly your recent project addressing particulate matter emissions from industrial zones near Almaty. As Kazakhstan accelerates its transition toward sustainable development under the "Green Economy" strategy, I am eager to contribute to solutions that address both immediate environmental pressures and long-term ecological resilience. My technical skills include proficiency in AutoCAD Civil 3D for site planning, EPA-approved water testing methodologies, statistical analysis using R Studio for environmental data, and fluency in Kazakh (B2 level) which would facilitate community engagement in local projects.</w:t>
      </w:r>
    </w:p>
    <w:p>
      <w:pPr>
        <w:pStyle w:val="BodyText"/>
      </w:pPr>
      <w:r>
        <w:t xml:space="preserve">Beyond technical qualifications, I possess a deep cultural appreciation for Kazakhstan that extends beyond academic interest. Having participated in the "Central Asian Environmental Exchange" program last summer, I spent three weeks living and working with local environmental NGOs in Almaty’s outskirts. During this time, I assisted in community-led reforestation efforts along the Kyz-Zhylga River corridor and conducted stakeholder interviews about urban air quality perceptions – experiences that reinforced my desire to work within Kazakhstan's environmental framework. I observed how Almaty’s rapid urbanization creates unique challenges for</w:t>
      </w:r>
      <w:r>
        <w:t xml:space="preserve"> </w:t>
      </w:r>
      <w:r>
        <w:rPr>
          <w:bCs/>
          <w:b/>
        </w:rPr>
        <w:t xml:space="preserve">Environmental Engineer</w:t>
      </w:r>
      <w:r>
        <w:t xml:space="preserve">s, from managing waste streams in a growing city to preserving the fragile ecosystems of nearby mountains like Zhibek Zholy and Aigyrzhar. This firsthand exposure has shaped my conviction that sustainable development must be deeply rooted in local context, not merely imported best practices.</w:t>
      </w:r>
    </w:p>
    <w:p>
      <w:pPr>
        <w:pStyle w:val="BodyText"/>
      </w:pPr>
      <w:r>
        <w:t xml:space="preserve">I am particularly drawn to [Company Name]'s collaborative approach to environmental projects, as demonstrated in your partnership with Almaty City Administration on the "Clean Air Initiative." I believe my background in community engagement and technical analysis aligns perfectly with your team's methodology. During my previous internship at [Previous Organization], I co-developed a public awareness campaign about plastic pollution reduction that increased campus recycling participation by 35%. This experience taught me how to translate complex environmental data into actionable community strategies – a skill I am eager to apply in Almaty's diverse neighborhoods, from the historic district of Auezov to modern business zones like Naua.</w:t>
      </w:r>
    </w:p>
    <w:p>
      <w:pPr>
        <w:pStyle w:val="BodyText"/>
      </w:pPr>
      <w:r>
        <w:t xml:space="preserve">My commitment extends beyond technical competence to ethical environmental stewardship. I have studied Kazakhstan’s National Environmental Strategy (2020-2030) in depth and understand that successful implementation requires both global knowledge and local adaptation. In Almaty, where industrial heritage collides with growing ecological awareness, I see immense potential for an</w:t>
      </w:r>
      <w:r>
        <w:t xml:space="preserve"> </w:t>
      </w:r>
      <w:r>
        <w:rPr>
          <w:bCs/>
          <w:b/>
        </w:rPr>
        <w:t xml:space="preserve">Environmental Engineer</w:t>
      </w:r>
      <w:r>
        <w:t xml:space="preserve"> </w:t>
      </w:r>
      <w:r>
        <w:t xml:space="preserve">to drive meaningful change. Whether supporting stormwater management projects along the Medeu Valley or analyzing data from Almaty's new air quality monitoring network, I am prepared to contribute immediately through my fieldwork experience and analytical rigor.</w:t>
      </w:r>
    </w:p>
    <w:p>
      <w:pPr>
        <w:pStyle w:val="BodyText"/>
      </w:pPr>
      <w:r>
        <w:t xml:space="preserve">I have attached my resume detailing further academic achievements, including a presentation on "Sustainable Urban Drainage Systems for Central Asian Climates" at the International Conference on Environmental Engineering in Astana (2023). I am confident that my technical skills, cultural sensitivity, and passion for Kazakhstan's environmental future position me as an exceptional candidate for this</w:t>
      </w:r>
      <w:r>
        <w:t xml:space="preserve"> </w:t>
      </w:r>
      <w:r>
        <w:rPr>
          <w:bCs/>
          <w:b/>
        </w:rPr>
        <w:t xml:space="preserve">Internship Application Letter</w:t>
      </w:r>
      <w:r>
        <w:t xml:space="preserve"> </w:t>
      </w:r>
      <w:r>
        <w:t xml:space="preserve">opportunity. The prospect of contributing to your team while learning from Almaty's vibrant environmental community represents the ideal professional development path for my career aspirations.</w:t>
      </w:r>
    </w:p>
    <w:p>
      <w:pPr>
        <w:pStyle w:val="BodyText"/>
      </w:pPr>
      <w:r>
        <w:t xml:space="preserve">Thank you for considering my application. I have attached all requested materials and welcome the opportunity to discuss how my background aligns with [Company Name]'s goals during an interview at your convenience. As a future environmental professional dedicated to Kazakhstan's ecological well-being, I am eager to bring my energy and skills to your esteemed organization in</w:t>
      </w:r>
      <w:r>
        <w:t xml:space="preserve"> </w:t>
      </w:r>
      <w:r>
        <w:rPr>
          <w:bCs/>
          <w:b/>
        </w:rPr>
        <w:t xml:space="preserve">Kazakhstan Almaty</w:t>
      </w:r>
      <w:r>
        <w:t xml:space="preserv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nvironmental Engineer Position</dc:title>
  <dc:creator/>
  <dc:language>en</dc:language>
  <cp:keywords/>
  <dcterms:created xsi:type="dcterms:W3CDTF">2025-12-08T10:16:43Z</dcterms:created>
  <dcterms:modified xsi:type="dcterms:W3CDTF">2025-12-08T10:16:43Z</dcterms:modified>
</cp:coreProperties>
</file>

<file path=docProps/custom.xml><?xml version="1.0" encoding="utf-8"?>
<Properties xmlns="http://schemas.openxmlformats.org/officeDocument/2006/custom-properties" xmlns:vt="http://schemas.openxmlformats.org/officeDocument/2006/docPropsVTypes"/>
</file>